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0D40C7" w:rsidRDefault="0023709A" w:rsidP="00DC1835">
      <w:pPr>
        <w:spacing w:after="0" w:line="240" w:lineRule="auto"/>
        <w:ind w:left="-284"/>
        <w:jc w:val="center"/>
        <w:rPr>
          <w:b/>
          <w:color w:val="FF0000"/>
        </w:rPr>
      </w:pPr>
      <w:r w:rsidRPr="00BE6831">
        <w:rPr>
          <w:b/>
        </w:rPr>
        <w:t xml:space="preserve">BİLGİSAYAR MÜHENDİSLİĞİ BÖLÜMÜ </w:t>
      </w:r>
      <w:r w:rsidR="0079247E">
        <w:rPr>
          <w:b/>
        </w:rPr>
        <w:t>202</w:t>
      </w:r>
      <w:r w:rsidR="003B7214">
        <w:rPr>
          <w:b/>
        </w:rPr>
        <w:t>5</w:t>
      </w:r>
      <w:r w:rsidR="007866BF">
        <w:rPr>
          <w:b/>
        </w:rPr>
        <w:t>-202</w:t>
      </w:r>
      <w:r w:rsidR="003B7214">
        <w:rPr>
          <w:b/>
        </w:rPr>
        <w:t>6</w:t>
      </w:r>
      <w:r w:rsidRPr="00BE6831">
        <w:rPr>
          <w:b/>
        </w:rPr>
        <w:t xml:space="preserve"> GÜZ YARIYILI </w:t>
      </w:r>
      <w:r w:rsidR="004E7CCC">
        <w:rPr>
          <w:b/>
        </w:rPr>
        <w:t>FİNAL</w:t>
      </w:r>
      <w:r w:rsidRPr="00BE6831">
        <w:rPr>
          <w:b/>
        </w:rPr>
        <w:t xml:space="preserve"> </w:t>
      </w:r>
      <w:r w:rsidR="00D446D7">
        <w:rPr>
          <w:b/>
        </w:rPr>
        <w:t xml:space="preserve">SINAVI </w:t>
      </w:r>
      <w:r w:rsidR="004E7CCC" w:rsidRPr="000D40C7">
        <w:rPr>
          <w:b/>
          <w:color w:val="FF0000"/>
        </w:rPr>
        <w:t>TASLAĞI</w:t>
      </w:r>
    </w:p>
    <w:tbl>
      <w:tblPr>
        <w:tblStyle w:val="TabloKlavuzu"/>
        <w:tblW w:w="16202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2126"/>
        <w:gridCol w:w="709"/>
        <w:gridCol w:w="709"/>
        <w:gridCol w:w="708"/>
        <w:gridCol w:w="709"/>
        <w:gridCol w:w="709"/>
        <w:gridCol w:w="709"/>
        <w:gridCol w:w="614"/>
        <w:gridCol w:w="567"/>
        <w:gridCol w:w="567"/>
        <w:gridCol w:w="709"/>
        <w:gridCol w:w="709"/>
        <w:gridCol w:w="2835"/>
        <w:gridCol w:w="2976"/>
      </w:tblGrid>
      <w:tr w:rsidR="00622129" w:rsidRPr="005114A0" w:rsidTr="00622129">
        <w:trPr>
          <w:trHeight w:val="203"/>
          <w:jc w:val="center"/>
        </w:trPr>
        <w:tc>
          <w:tcPr>
            <w:tcW w:w="846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2126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.01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 w:rsidRPr="00676957">
              <w:rPr>
                <w:b/>
                <w:sz w:val="18"/>
                <w:szCs w:val="18"/>
              </w:rPr>
              <w:t>Pzt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3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al</w:t>
            </w:r>
          </w:p>
        </w:tc>
        <w:tc>
          <w:tcPr>
            <w:tcW w:w="708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4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 w:rsidRPr="00676957">
              <w:rPr>
                <w:b/>
                <w:sz w:val="18"/>
                <w:szCs w:val="18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5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</w:t>
            </w:r>
            <w:r w:rsidRPr="00676957">
              <w:rPr>
                <w:b/>
                <w:sz w:val="18"/>
                <w:szCs w:val="18"/>
              </w:rPr>
              <w:t>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6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Cum</w:t>
            </w:r>
            <w:r>
              <w:rPr>
                <w:b/>
                <w:sz w:val="18"/>
                <w:szCs w:val="18"/>
              </w:rPr>
              <w:t>a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Pr="006A27CA" w:rsidRDefault="00622129" w:rsidP="008657B4">
            <w:pPr>
              <w:pStyle w:val="AralkYok"/>
              <w:rPr>
                <w:b/>
                <w:color w:val="FF0000"/>
                <w:sz w:val="16"/>
                <w:szCs w:val="16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>17.01</w:t>
            </w:r>
          </w:p>
          <w:p w:rsidR="00622129" w:rsidRPr="006A27CA" w:rsidRDefault="00622129" w:rsidP="008657B4">
            <w:pPr>
              <w:pStyle w:val="AralkYok"/>
              <w:rPr>
                <w:b/>
                <w:color w:val="FF0000"/>
                <w:sz w:val="18"/>
                <w:szCs w:val="18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A27CA">
              <w:rPr>
                <w:b/>
                <w:color w:val="FF0000"/>
                <w:sz w:val="16"/>
                <w:szCs w:val="16"/>
              </w:rPr>
              <w:t>Ct</w:t>
            </w:r>
            <w:proofErr w:type="spellEnd"/>
          </w:p>
        </w:tc>
        <w:tc>
          <w:tcPr>
            <w:tcW w:w="614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19.01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 Pzt</w:t>
            </w:r>
          </w:p>
        </w:tc>
        <w:tc>
          <w:tcPr>
            <w:tcW w:w="567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0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Sal</w:t>
            </w:r>
          </w:p>
        </w:tc>
        <w:tc>
          <w:tcPr>
            <w:tcW w:w="567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1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proofErr w:type="spellStart"/>
            <w:r w:rsidRPr="008155BD">
              <w:rPr>
                <w:b/>
                <w:sz w:val="14"/>
                <w:szCs w:val="14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2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proofErr w:type="spellStart"/>
            <w:r w:rsidRPr="008155BD">
              <w:rPr>
                <w:b/>
                <w:sz w:val="14"/>
                <w:szCs w:val="14"/>
              </w:rPr>
              <w:t>P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3.01 </w:t>
            </w:r>
          </w:p>
          <w:p w:rsidR="00622129" w:rsidRPr="008155BD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Cum</w:t>
            </w:r>
          </w:p>
        </w:tc>
        <w:tc>
          <w:tcPr>
            <w:tcW w:w="2835" w:type="dxa"/>
            <w:shd w:val="clear" w:color="auto" w:fill="9BBB59" w:themeFill="accent3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Görevliler</w:t>
            </w:r>
          </w:p>
        </w:tc>
        <w:tc>
          <w:tcPr>
            <w:tcW w:w="2976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ınıflar</w:t>
            </w: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D96A78" w:rsidRDefault="00622129" w:rsidP="006A27CA">
            <w:pPr>
              <w:pStyle w:val="AralkYok"/>
              <w:rPr>
                <w:sz w:val="14"/>
                <w:szCs w:val="14"/>
              </w:rPr>
            </w:pP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BMÜ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676957" w:rsidRDefault="00622129" w:rsidP="006A27C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h.Giriş</w:t>
            </w:r>
            <w:proofErr w:type="spellEnd"/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6A27C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6A27CA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Pr="00262109">
              <w:rPr>
                <w:sz w:val="16"/>
                <w:szCs w:val="16"/>
              </w:rPr>
              <w:t>,FB,</w:t>
            </w:r>
            <w:r>
              <w:rPr>
                <w:sz w:val="16"/>
                <w:szCs w:val="16"/>
              </w:rPr>
              <w:t>SNG</w:t>
            </w: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6A27CA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4, BD7</w:t>
            </w: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lgoritma ve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-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7B5261" w:rsidRDefault="00622129" w:rsidP="007B5261">
            <w:pPr>
              <w:pStyle w:val="AralkYok"/>
              <w:rPr>
                <w:sz w:val="14"/>
                <w:szCs w:val="14"/>
              </w:rPr>
            </w:pPr>
            <w:proofErr w:type="gramStart"/>
            <w:r w:rsidRPr="007B5261">
              <w:rPr>
                <w:sz w:val="14"/>
                <w:szCs w:val="14"/>
              </w:rPr>
              <w:t>SG,EG</w:t>
            </w:r>
            <w:proofErr w:type="gramEnd"/>
            <w:r w:rsidRPr="007B5261">
              <w:rPr>
                <w:sz w:val="14"/>
                <w:szCs w:val="14"/>
              </w:rPr>
              <w:t>,FB,SNG,ME,MY,ZK,KŞ</w:t>
            </w:r>
            <w:r>
              <w:rPr>
                <w:sz w:val="14"/>
                <w:szCs w:val="14"/>
              </w:rPr>
              <w:t xml:space="preserve"> </w:t>
            </w:r>
            <w:r w:rsidRPr="00EE060B">
              <w:rPr>
                <w:color w:val="FF0000"/>
                <w:sz w:val="14"/>
                <w:szCs w:val="14"/>
              </w:rPr>
              <w:t>+1</w:t>
            </w: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7B5261" w:rsidRDefault="00622129" w:rsidP="007B5261">
            <w:pPr>
              <w:pStyle w:val="AralkYok"/>
              <w:rPr>
                <w:sz w:val="14"/>
                <w:szCs w:val="14"/>
              </w:rPr>
            </w:pPr>
            <w:r w:rsidRPr="007B5261">
              <w:rPr>
                <w:sz w:val="14"/>
                <w:szCs w:val="14"/>
              </w:rPr>
              <w:t>BD1, BD2, BD3, BD4, BD5, BD6, BD7, BD8, BD9</w:t>
            </w: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</w:t>
            </w: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1103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676957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 Bil. Temeller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B71FDF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5</w:t>
            </w:r>
            <w:r w:rsidR="00622129"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YDI-107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gilizce-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16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ematik –1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TRD-109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Türk Dili-1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SSD-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Sosyal Seçmel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FİZ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Fizik-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YDI-207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487729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İleri </w:t>
            </w: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</w:t>
            </w: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ngilizce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  <w:vAlign w:val="center"/>
          </w:tcPr>
          <w:p w:rsidR="00622129" w:rsidRPr="005124F3" w:rsidRDefault="00622129" w:rsidP="007B5261">
            <w:pPr>
              <w:pStyle w:val="AralkYok"/>
              <w:rPr>
                <w:rFonts w:eastAsia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EECE1" w:themeFill="background2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3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ayısal Tasarım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491C7F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</w:t>
            </w:r>
            <w:r w:rsidRPr="003C74F4">
              <w:rPr>
                <w:b/>
                <w:sz w:val="14"/>
                <w:szCs w:val="14"/>
              </w:rPr>
              <w:t>0</w:t>
            </w:r>
            <w:r w:rsidRPr="003C74F4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4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.Bil</w:t>
            </w:r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İçin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yrık Yap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proofErr w:type="spellStart"/>
            <w:proofErr w:type="gram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.Sin</w:t>
            </w:r>
            <w:proofErr w:type="gram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İşleme</w:t>
            </w:r>
            <w:proofErr w:type="spellEnd"/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vMerge w:val="restart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vMerge w:val="restart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3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color w:val="FF0000"/>
                <w:sz w:val="18"/>
                <w:szCs w:val="18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tem Teoris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vMerge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2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Yapıları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F82E2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4</w:t>
            </w:r>
            <w:r w:rsidRPr="003C74F4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487729" w:rsidRDefault="00622129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Lineer Cebir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AİT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487729" w:rsidRDefault="00622129" w:rsidP="007B5261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tatürk İlke. </w:t>
            </w:r>
            <w:proofErr w:type="gram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k</w:t>
            </w:r>
            <w:proofErr w:type="spell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. Tarih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esleki İngilizce-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2E20E2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</w:pPr>
            <w:r w:rsidRPr="002E20E2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17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2E20E2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2E20E2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Proje Yönetim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2E20E2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2E20E2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2E20E2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2E20E2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2E20E2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2E20E2" w:rsidRDefault="00804765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2E20E2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1E72CA" w:rsidRDefault="00622129" w:rsidP="007B5261">
            <w:pPr>
              <w:pStyle w:val="AralkYok"/>
              <w:rPr>
                <w:color w:val="FF0000"/>
                <w:sz w:val="16"/>
                <w:szCs w:val="16"/>
              </w:rPr>
            </w:pPr>
            <w:r w:rsidRPr="001E72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1E72CA" w:rsidRDefault="00622129" w:rsidP="007B5261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proofErr w:type="gramStart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ilgi.Dest</w:t>
            </w:r>
            <w:proofErr w:type="gramEnd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Tekn.Res</w:t>
            </w:r>
            <w:proofErr w:type="spellEnd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1E72CA" w:rsidRDefault="00622129" w:rsidP="007B5261">
            <w:pPr>
              <w:pStyle w:val="AralkYok"/>
              <w:jc w:val="center"/>
              <w:rPr>
                <w:b/>
                <w:color w:val="FF0000"/>
                <w:sz w:val="16"/>
                <w:szCs w:val="16"/>
              </w:rPr>
            </w:pPr>
            <w:r w:rsidRPr="001E72CA">
              <w:rPr>
                <w:b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MAT27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DİFERANSİYEL DENKL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AEEF3" w:themeFill="accent5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3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ikro İşlemciler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491C7F">
            <w:pPr>
              <w:pStyle w:val="AralkYok"/>
              <w:jc w:val="center"/>
              <w:rPr>
                <w:sz w:val="14"/>
                <w:szCs w:val="14"/>
              </w:rPr>
            </w:pPr>
            <w:r w:rsidRPr="001E72CA">
              <w:rPr>
                <w:b/>
                <w:sz w:val="14"/>
                <w:szCs w:val="14"/>
              </w:rPr>
              <w:t>1</w:t>
            </w:r>
            <w:r w:rsidRPr="001E72CA">
              <w:rPr>
                <w:b/>
                <w:sz w:val="14"/>
                <w:szCs w:val="14"/>
              </w:rPr>
              <w:t>5</w:t>
            </w:r>
            <w:r w:rsidRPr="001E72CA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Tabanı Sistem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1E72CA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ramlama Dil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1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çimsel Dil. ve 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1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lı Grafik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Veri Bil. T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Sayısal Kontrol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35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ilgisayar Görmes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0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EAF1DD" w:themeFill="accent3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trHeight w:val="206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3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 xml:space="preserve">Bilgisayar Sistemleri </w:t>
            </w:r>
            <w:proofErr w:type="spell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Lab</w:t>
            </w:r>
            <w:proofErr w:type="spell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trHeight w:val="214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0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isayar Müh. Tasarım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2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İnternet Programlama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5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1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9F0244" w:rsidRDefault="002E3093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imül</w:t>
            </w:r>
            <w:proofErr w:type="spell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</w:t>
            </w:r>
            <w:r w:rsidR="00622129"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gramStart"/>
            <w:r w:rsidR="00622129"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="00622129"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Modelleme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>
              <w:rPr>
                <w:b/>
                <w:color w:val="000000" w:themeColor="text1"/>
                <w:sz w:val="14"/>
                <w:szCs w:val="14"/>
              </w:rPr>
              <w:t>15</w:t>
            </w:r>
            <w:r w:rsidRPr="005124F3">
              <w:rPr>
                <w:b/>
                <w:color w:val="000000" w:themeColor="text1"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9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9F0244" w:rsidRDefault="00622129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İş Hukuku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color w:val="000000" w:themeColor="text1"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0C751C" w:rsidP="007B5261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Fikri ve 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</w:t>
            </w:r>
            <w:r w:rsidR="00622129">
              <w:rPr>
                <w:rFonts w:eastAsia="Times New Roman" w:cs="Times New Roman"/>
                <w:sz w:val="18"/>
                <w:szCs w:val="18"/>
                <w:lang w:eastAsia="tr-TR"/>
              </w:rPr>
              <w:t>.</w:t>
            </w:r>
            <w:r w:rsidR="00622129"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lk</w:t>
            </w:r>
            <w:proofErr w:type="spellEnd"/>
            <w:r w:rsidR="00622129"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. </w:t>
            </w:r>
            <w:r w:rsidR="00622129">
              <w:rPr>
                <w:rFonts w:eastAsia="Times New Roman" w:cs="Times New Roman"/>
                <w:sz w:val="18"/>
                <w:szCs w:val="18"/>
                <w:lang w:eastAsia="tr-TR"/>
              </w:rPr>
              <w:t>(</w:t>
            </w:r>
            <w:proofErr w:type="spellStart"/>
            <w:proofErr w:type="gramStart"/>
            <w:r w:rsidR="00622129"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os.Seç</w:t>
            </w:r>
            <w:proofErr w:type="spellEnd"/>
            <w:proofErr w:type="gramEnd"/>
            <w:r w:rsidR="00622129"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3868CA" w:rsidRDefault="00622129" w:rsidP="007B5261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1E72CA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7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Dij.Dönüş</w:t>
            </w:r>
            <w:proofErr w:type="gram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Temell</w:t>
            </w:r>
            <w:proofErr w:type="spell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(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</w:t>
            </w: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Seç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3868CA" w:rsidRDefault="00622129" w:rsidP="007B5261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1E72CA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Mimarisi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F82E2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6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Madenciliğ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5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9F0244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Duyarga Ağları</w:t>
            </w: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B71FDF" w:rsidP="00B71FDF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3</w:t>
            </w:r>
            <w:r w:rsidR="00622129" w:rsidRPr="003C74F4">
              <w:rPr>
                <w:b/>
                <w:sz w:val="14"/>
                <w:szCs w:val="14"/>
              </w:rPr>
              <w:t>:</w:t>
            </w:r>
            <w:r>
              <w:rPr>
                <w:b/>
                <w:sz w:val="14"/>
                <w:szCs w:val="14"/>
              </w:rPr>
              <w:t>00</w:t>
            </w:r>
            <w:bookmarkStart w:id="0" w:name="_GoBack"/>
            <w:bookmarkEnd w:id="0"/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9F0244" w:rsidRDefault="00622129" w:rsidP="007B5261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Blokzincir</w:t>
            </w:r>
            <w:proofErr w:type="spellEnd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Teknolojisi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7511A3" w:rsidRDefault="00622129" w:rsidP="007B5261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6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76957" w:rsidRDefault="00622129" w:rsidP="007B5261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Medikal Görüntü İşl.</w:t>
            </w: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 xml:space="preserve">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  <w:tr w:rsidR="00622129" w:rsidRPr="005114A0" w:rsidTr="00622129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6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22129" w:rsidRPr="006A27CA" w:rsidRDefault="00622129" w:rsidP="007B5261">
            <w:pPr>
              <w:pStyle w:val="AralkYok"/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 xml:space="preserve">Dağıtık Sistemler </w:t>
            </w: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7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:rsidR="00622129" w:rsidRPr="00262109" w:rsidRDefault="00622129" w:rsidP="007B5261">
            <w:pPr>
              <w:pStyle w:val="AralkYok"/>
              <w:rPr>
                <w:sz w:val="16"/>
                <w:szCs w:val="16"/>
              </w:rPr>
            </w:pPr>
          </w:p>
        </w:tc>
      </w:tr>
    </w:tbl>
    <w:p w:rsidR="00D53C64" w:rsidRDefault="00D53C64" w:rsidP="00262109">
      <w:pPr>
        <w:spacing w:line="240" w:lineRule="auto"/>
      </w:pPr>
    </w:p>
    <w:sectPr w:rsidR="00D53C64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6DC0" w:rsidRDefault="00486DC0" w:rsidP="005E4727">
      <w:pPr>
        <w:spacing w:after="0" w:line="240" w:lineRule="auto"/>
      </w:pPr>
      <w:r>
        <w:separator/>
      </w:r>
    </w:p>
  </w:endnote>
  <w:endnote w:type="continuationSeparator" w:id="0">
    <w:p w:rsidR="00486DC0" w:rsidRDefault="00486DC0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6DC0" w:rsidRDefault="00486DC0" w:rsidP="005E4727">
      <w:pPr>
        <w:spacing w:after="0" w:line="240" w:lineRule="auto"/>
      </w:pPr>
      <w:r>
        <w:separator/>
      </w:r>
    </w:p>
  </w:footnote>
  <w:footnote w:type="continuationSeparator" w:id="0">
    <w:p w:rsidR="00486DC0" w:rsidRDefault="00486DC0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4B0"/>
    <w:rsid w:val="0001269E"/>
    <w:rsid w:val="000137AC"/>
    <w:rsid w:val="000138CD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465B8"/>
    <w:rsid w:val="00050F8A"/>
    <w:rsid w:val="00062AC5"/>
    <w:rsid w:val="00063D41"/>
    <w:rsid w:val="00064D42"/>
    <w:rsid w:val="00073D9B"/>
    <w:rsid w:val="00074E84"/>
    <w:rsid w:val="00077A4A"/>
    <w:rsid w:val="00081F9F"/>
    <w:rsid w:val="000858A5"/>
    <w:rsid w:val="000870A0"/>
    <w:rsid w:val="00095BCC"/>
    <w:rsid w:val="000A02AF"/>
    <w:rsid w:val="000A170D"/>
    <w:rsid w:val="000A65FD"/>
    <w:rsid w:val="000A66BC"/>
    <w:rsid w:val="000B2069"/>
    <w:rsid w:val="000B2CA2"/>
    <w:rsid w:val="000B6EBD"/>
    <w:rsid w:val="000B75EE"/>
    <w:rsid w:val="000B796E"/>
    <w:rsid w:val="000C2544"/>
    <w:rsid w:val="000C5D5A"/>
    <w:rsid w:val="000C751C"/>
    <w:rsid w:val="000D40C7"/>
    <w:rsid w:val="000E3B39"/>
    <w:rsid w:val="000E4409"/>
    <w:rsid w:val="000E6D23"/>
    <w:rsid w:val="000F513E"/>
    <w:rsid w:val="000F6D4D"/>
    <w:rsid w:val="00102A8F"/>
    <w:rsid w:val="001070AC"/>
    <w:rsid w:val="00112115"/>
    <w:rsid w:val="00113906"/>
    <w:rsid w:val="001139E1"/>
    <w:rsid w:val="00114795"/>
    <w:rsid w:val="0012090F"/>
    <w:rsid w:val="001221D5"/>
    <w:rsid w:val="00122C5F"/>
    <w:rsid w:val="00124E62"/>
    <w:rsid w:val="001270D4"/>
    <w:rsid w:val="00134D45"/>
    <w:rsid w:val="00141851"/>
    <w:rsid w:val="00141AA0"/>
    <w:rsid w:val="00144448"/>
    <w:rsid w:val="00145D5C"/>
    <w:rsid w:val="001502CF"/>
    <w:rsid w:val="00150C79"/>
    <w:rsid w:val="00157540"/>
    <w:rsid w:val="00157C5B"/>
    <w:rsid w:val="00160150"/>
    <w:rsid w:val="001634EA"/>
    <w:rsid w:val="00163C3C"/>
    <w:rsid w:val="0016420C"/>
    <w:rsid w:val="00171555"/>
    <w:rsid w:val="00175CD3"/>
    <w:rsid w:val="001827D6"/>
    <w:rsid w:val="001828B8"/>
    <w:rsid w:val="001853D5"/>
    <w:rsid w:val="001950C7"/>
    <w:rsid w:val="00195AC3"/>
    <w:rsid w:val="0019790F"/>
    <w:rsid w:val="001A0232"/>
    <w:rsid w:val="001A29FC"/>
    <w:rsid w:val="001A374D"/>
    <w:rsid w:val="001A3DC2"/>
    <w:rsid w:val="001B00A2"/>
    <w:rsid w:val="001B3F23"/>
    <w:rsid w:val="001B532B"/>
    <w:rsid w:val="001C080F"/>
    <w:rsid w:val="001C089A"/>
    <w:rsid w:val="001C0C3D"/>
    <w:rsid w:val="001C0EEE"/>
    <w:rsid w:val="001C0F09"/>
    <w:rsid w:val="001C1CD9"/>
    <w:rsid w:val="001C2EED"/>
    <w:rsid w:val="001D3143"/>
    <w:rsid w:val="001D3606"/>
    <w:rsid w:val="001D3678"/>
    <w:rsid w:val="001D4FF0"/>
    <w:rsid w:val="001E12B2"/>
    <w:rsid w:val="001E39D2"/>
    <w:rsid w:val="001E6A1B"/>
    <w:rsid w:val="001E72CA"/>
    <w:rsid w:val="001F1464"/>
    <w:rsid w:val="001F5E38"/>
    <w:rsid w:val="00204402"/>
    <w:rsid w:val="002056BF"/>
    <w:rsid w:val="00210E36"/>
    <w:rsid w:val="00211980"/>
    <w:rsid w:val="00215D8D"/>
    <w:rsid w:val="00217655"/>
    <w:rsid w:val="00226E0A"/>
    <w:rsid w:val="002343F2"/>
    <w:rsid w:val="0023557F"/>
    <w:rsid w:val="0023709A"/>
    <w:rsid w:val="00241146"/>
    <w:rsid w:val="00241CCD"/>
    <w:rsid w:val="00244847"/>
    <w:rsid w:val="00250B2B"/>
    <w:rsid w:val="002521EE"/>
    <w:rsid w:val="00254C25"/>
    <w:rsid w:val="00255FC4"/>
    <w:rsid w:val="00262109"/>
    <w:rsid w:val="002656C0"/>
    <w:rsid w:val="0027123F"/>
    <w:rsid w:val="002725BF"/>
    <w:rsid w:val="00272972"/>
    <w:rsid w:val="00272A26"/>
    <w:rsid w:val="002734EB"/>
    <w:rsid w:val="00277398"/>
    <w:rsid w:val="002805F2"/>
    <w:rsid w:val="0028317B"/>
    <w:rsid w:val="0028627F"/>
    <w:rsid w:val="0029618B"/>
    <w:rsid w:val="00296728"/>
    <w:rsid w:val="002A2321"/>
    <w:rsid w:val="002A6E20"/>
    <w:rsid w:val="002A7D71"/>
    <w:rsid w:val="002B1911"/>
    <w:rsid w:val="002B3AB6"/>
    <w:rsid w:val="002B53F9"/>
    <w:rsid w:val="002C0465"/>
    <w:rsid w:val="002C2778"/>
    <w:rsid w:val="002C5F89"/>
    <w:rsid w:val="002C6949"/>
    <w:rsid w:val="002D1B90"/>
    <w:rsid w:val="002D4574"/>
    <w:rsid w:val="002D77EC"/>
    <w:rsid w:val="002E05CE"/>
    <w:rsid w:val="002E20E2"/>
    <w:rsid w:val="002E3093"/>
    <w:rsid w:val="002F1DE4"/>
    <w:rsid w:val="002F61DC"/>
    <w:rsid w:val="0030557C"/>
    <w:rsid w:val="00306492"/>
    <w:rsid w:val="00307AEF"/>
    <w:rsid w:val="00311224"/>
    <w:rsid w:val="0031344B"/>
    <w:rsid w:val="00316B83"/>
    <w:rsid w:val="0032037E"/>
    <w:rsid w:val="003206C6"/>
    <w:rsid w:val="00323818"/>
    <w:rsid w:val="0032430C"/>
    <w:rsid w:val="00325760"/>
    <w:rsid w:val="00325EEF"/>
    <w:rsid w:val="00326A14"/>
    <w:rsid w:val="0033020D"/>
    <w:rsid w:val="003336B7"/>
    <w:rsid w:val="00342233"/>
    <w:rsid w:val="00342F77"/>
    <w:rsid w:val="00344415"/>
    <w:rsid w:val="003445DA"/>
    <w:rsid w:val="00345C8B"/>
    <w:rsid w:val="00346811"/>
    <w:rsid w:val="00350589"/>
    <w:rsid w:val="00350D35"/>
    <w:rsid w:val="00352828"/>
    <w:rsid w:val="00353C9F"/>
    <w:rsid w:val="00356CF6"/>
    <w:rsid w:val="003620F7"/>
    <w:rsid w:val="0037208D"/>
    <w:rsid w:val="0037292B"/>
    <w:rsid w:val="0038043A"/>
    <w:rsid w:val="003810BB"/>
    <w:rsid w:val="00385191"/>
    <w:rsid w:val="003868CA"/>
    <w:rsid w:val="0038768B"/>
    <w:rsid w:val="00390AFE"/>
    <w:rsid w:val="003A08B7"/>
    <w:rsid w:val="003A2006"/>
    <w:rsid w:val="003B0B08"/>
    <w:rsid w:val="003B18E2"/>
    <w:rsid w:val="003B37B0"/>
    <w:rsid w:val="003B7214"/>
    <w:rsid w:val="003C74F4"/>
    <w:rsid w:val="003D4976"/>
    <w:rsid w:val="003D5C6C"/>
    <w:rsid w:val="003E12BE"/>
    <w:rsid w:val="003E2306"/>
    <w:rsid w:val="003E71A3"/>
    <w:rsid w:val="003E7FC3"/>
    <w:rsid w:val="003F1058"/>
    <w:rsid w:val="003F146D"/>
    <w:rsid w:val="003F2393"/>
    <w:rsid w:val="003F4724"/>
    <w:rsid w:val="003F5AD6"/>
    <w:rsid w:val="00401308"/>
    <w:rsid w:val="0040343A"/>
    <w:rsid w:val="00405BF6"/>
    <w:rsid w:val="00406480"/>
    <w:rsid w:val="00412E5E"/>
    <w:rsid w:val="00413FF3"/>
    <w:rsid w:val="004164B1"/>
    <w:rsid w:val="00420729"/>
    <w:rsid w:val="0042165A"/>
    <w:rsid w:val="00423932"/>
    <w:rsid w:val="00426718"/>
    <w:rsid w:val="00427AD2"/>
    <w:rsid w:val="004303E2"/>
    <w:rsid w:val="004312B5"/>
    <w:rsid w:val="00431FCC"/>
    <w:rsid w:val="00432106"/>
    <w:rsid w:val="00432483"/>
    <w:rsid w:val="004378E9"/>
    <w:rsid w:val="00447621"/>
    <w:rsid w:val="00447FFB"/>
    <w:rsid w:val="00450BFE"/>
    <w:rsid w:val="00451020"/>
    <w:rsid w:val="00456120"/>
    <w:rsid w:val="004623CF"/>
    <w:rsid w:val="004631D3"/>
    <w:rsid w:val="0046407C"/>
    <w:rsid w:val="00466CAD"/>
    <w:rsid w:val="004678CB"/>
    <w:rsid w:val="00470B48"/>
    <w:rsid w:val="004725B9"/>
    <w:rsid w:val="00474049"/>
    <w:rsid w:val="00480085"/>
    <w:rsid w:val="00480AEF"/>
    <w:rsid w:val="004821D4"/>
    <w:rsid w:val="00483297"/>
    <w:rsid w:val="00483E44"/>
    <w:rsid w:val="00484041"/>
    <w:rsid w:val="0048424F"/>
    <w:rsid w:val="004857E7"/>
    <w:rsid w:val="00486DC0"/>
    <w:rsid w:val="00487729"/>
    <w:rsid w:val="00490453"/>
    <w:rsid w:val="00491C7F"/>
    <w:rsid w:val="00494C35"/>
    <w:rsid w:val="004A1258"/>
    <w:rsid w:val="004B2992"/>
    <w:rsid w:val="004B6E6E"/>
    <w:rsid w:val="004B71A5"/>
    <w:rsid w:val="004B7CA8"/>
    <w:rsid w:val="004C088A"/>
    <w:rsid w:val="004C2D1F"/>
    <w:rsid w:val="004C39F3"/>
    <w:rsid w:val="004C3A9E"/>
    <w:rsid w:val="004C5977"/>
    <w:rsid w:val="004C5EA4"/>
    <w:rsid w:val="004D24D7"/>
    <w:rsid w:val="004D302E"/>
    <w:rsid w:val="004D4FF8"/>
    <w:rsid w:val="004D741D"/>
    <w:rsid w:val="004E07C0"/>
    <w:rsid w:val="004E29F5"/>
    <w:rsid w:val="004E4E47"/>
    <w:rsid w:val="004E4FA0"/>
    <w:rsid w:val="004E600B"/>
    <w:rsid w:val="004E654A"/>
    <w:rsid w:val="004E6936"/>
    <w:rsid w:val="004E7584"/>
    <w:rsid w:val="004E77FD"/>
    <w:rsid w:val="004E7CCC"/>
    <w:rsid w:val="004F06A4"/>
    <w:rsid w:val="004F33FE"/>
    <w:rsid w:val="004F50D6"/>
    <w:rsid w:val="00501FDB"/>
    <w:rsid w:val="005111F6"/>
    <w:rsid w:val="005112C6"/>
    <w:rsid w:val="005114A0"/>
    <w:rsid w:val="005124F3"/>
    <w:rsid w:val="00512536"/>
    <w:rsid w:val="00515A96"/>
    <w:rsid w:val="00516B5A"/>
    <w:rsid w:val="0052023C"/>
    <w:rsid w:val="00525B10"/>
    <w:rsid w:val="00530BA0"/>
    <w:rsid w:val="00533C2E"/>
    <w:rsid w:val="005365D7"/>
    <w:rsid w:val="005371A3"/>
    <w:rsid w:val="00542BF0"/>
    <w:rsid w:val="00546A8D"/>
    <w:rsid w:val="005541B6"/>
    <w:rsid w:val="005553F7"/>
    <w:rsid w:val="00555B2A"/>
    <w:rsid w:val="005565AD"/>
    <w:rsid w:val="00557DF8"/>
    <w:rsid w:val="00560901"/>
    <w:rsid w:val="005616DD"/>
    <w:rsid w:val="00561966"/>
    <w:rsid w:val="00562037"/>
    <w:rsid w:val="00564E59"/>
    <w:rsid w:val="00582565"/>
    <w:rsid w:val="00584D99"/>
    <w:rsid w:val="00585C34"/>
    <w:rsid w:val="00586F6E"/>
    <w:rsid w:val="005927B5"/>
    <w:rsid w:val="00593A89"/>
    <w:rsid w:val="005A0280"/>
    <w:rsid w:val="005A5217"/>
    <w:rsid w:val="005C21A6"/>
    <w:rsid w:val="005C5081"/>
    <w:rsid w:val="005D1821"/>
    <w:rsid w:val="005D1C0F"/>
    <w:rsid w:val="005D5267"/>
    <w:rsid w:val="005E4727"/>
    <w:rsid w:val="005F08D5"/>
    <w:rsid w:val="005F2DB4"/>
    <w:rsid w:val="005F36B5"/>
    <w:rsid w:val="005F4B55"/>
    <w:rsid w:val="005F755E"/>
    <w:rsid w:val="00603766"/>
    <w:rsid w:val="00603BBA"/>
    <w:rsid w:val="00610B64"/>
    <w:rsid w:val="00612435"/>
    <w:rsid w:val="00612476"/>
    <w:rsid w:val="00622129"/>
    <w:rsid w:val="00625ADC"/>
    <w:rsid w:val="006277EF"/>
    <w:rsid w:val="00627992"/>
    <w:rsid w:val="00630F7E"/>
    <w:rsid w:val="00631D6F"/>
    <w:rsid w:val="006334A5"/>
    <w:rsid w:val="00634475"/>
    <w:rsid w:val="0063727C"/>
    <w:rsid w:val="0064039D"/>
    <w:rsid w:val="00642796"/>
    <w:rsid w:val="006473F9"/>
    <w:rsid w:val="00647A2D"/>
    <w:rsid w:val="00650148"/>
    <w:rsid w:val="006521D7"/>
    <w:rsid w:val="0066704A"/>
    <w:rsid w:val="0066794A"/>
    <w:rsid w:val="006722A6"/>
    <w:rsid w:val="006722AB"/>
    <w:rsid w:val="00673719"/>
    <w:rsid w:val="00676957"/>
    <w:rsid w:val="00682556"/>
    <w:rsid w:val="0068288F"/>
    <w:rsid w:val="00682CFB"/>
    <w:rsid w:val="00683ADB"/>
    <w:rsid w:val="006866C7"/>
    <w:rsid w:val="0068780A"/>
    <w:rsid w:val="00690BF4"/>
    <w:rsid w:val="006913C0"/>
    <w:rsid w:val="0069214D"/>
    <w:rsid w:val="006931C7"/>
    <w:rsid w:val="00695918"/>
    <w:rsid w:val="006974CB"/>
    <w:rsid w:val="006A030A"/>
    <w:rsid w:val="006A0D30"/>
    <w:rsid w:val="006A18D0"/>
    <w:rsid w:val="006A19A0"/>
    <w:rsid w:val="006A27CA"/>
    <w:rsid w:val="006A3376"/>
    <w:rsid w:val="006A4C1A"/>
    <w:rsid w:val="006A6818"/>
    <w:rsid w:val="006A7AEF"/>
    <w:rsid w:val="006B2C45"/>
    <w:rsid w:val="006C09F9"/>
    <w:rsid w:val="006C3427"/>
    <w:rsid w:val="006C4AAD"/>
    <w:rsid w:val="006C4ED6"/>
    <w:rsid w:val="006C615B"/>
    <w:rsid w:val="006D2A73"/>
    <w:rsid w:val="006F31FC"/>
    <w:rsid w:val="006F3D36"/>
    <w:rsid w:val="006F59F4"/>
    <w:rsid w:val="006F5B43"/>
    <w:rsid w:val="006F6C29"/>
    <w:rsid w:val="00701D32"/>
    <w:rsid w:val="007021E6"/>
    <w:rsid w:val="007025B0"/>
    <w:rsid w:val="00722D22"/>
    <w:rsid w:val="0072308B"/>
    <w:rsid w:val="007249AB"/>
    <w:rsid w:val="00724E99"/>
    <w:rsid w:val="00727009"/>
    <w:rsid w:val="007306FF"/>
    <w:rsid w:val="0073107C"/>
    <w:rsid w:val="007327F6"/>
    <w:rsid w:val="00737288"/>
    <w:rsid w:val="00743CAE"/>
    <w:rsid w:val="007467C0"/>
    <w:rsid w:val="007511A3"/>
    <w:rsid w:val="00751F46"/>
    <w:rsid w:val="007522C2"/>
    <w:rsid w:val="00752B9D"/>
    <w:rsid w:val="0075324B"/>
    <w:rsid w:val="00753A3B"/>
    <w:rsid w:val="007560CA"/>
    <w:rsid w:val="00760B48"/>
    <w:rsid w:val="00761FA5"/>
    <w:rsid w:val="00762D42"/>
    <w:rsid w:val="00763053"/>
    <w:rsid w:val="0076353E"/>
    <w:rsid w:val="00763D55"/>
    <w:rsid w:val="007655E6"/>
    <w:rsid w:val="00765E70"/>
    <w:rsid w:val="0076657A"/>
    <w:rsid w:val="0076667D"/>
    <w:rsid w:val="007741C2"/>
    <w:rsid w:val="007866BF"/>
    <w:rsid w:val="0079247E"/>
    <w:rsid w:val="007937B3"/>
    <w:rsid w:val="007941A7"/>
    <w:rsid w:val="00794AEB"/>
    <w:rsid w:val="007957F4"/>
    <w:rsid w:val="007960D5"/>
    <w:rsid w:val="007967B9"/>
    <w:rsid w:val="007A1288"/>
    <w:rsid w:val="007A151D"/>
    <w:rsid w:val="007A5117"/>
    <w:rsid w:val="007A568B"/>
    <w:rsid w:val="007A61D8"/>
    <w:rsid w:val="007B4E69"/>
    <w:rsid w:val="007B4F9E"/>
    <w:rsid w:val="007B5152"/>
    <w:rsid w:val="007B5261"/>
    <w:rsid w:val="007B61AE"/>
    <w:rsid w:val="007B6D61"/>
    <w:rsid w:val="007C2088"/>
    <w:rsid w:val="007C23E3"/>
    <w:rsid w:val="007C33B1"/>
    <w:rsid w:val="007E0E0F"/>
    <w:rsid w:val="007E1C93"/>
    <w:rsid w:val="007E235A"/>
    <w:rsid w:val="007E2EF2"/>
    <w:rsid w:val="007E38C0"/>
    <w:rsid w:val="007E615E"/>
    <w:rsid w:val="007F08F9"/>
    <w:rsid w:val="007F2E29"/>
    <w:rsid w:val="007F3B04"/>
    <w:rsid w:val="007F5DC1"/>
    <w:rsid w:val="007F60A4"/>
    <w:rsid w:val="0080381D"/>
    <w:rsid w:val="00804765"/>
    <w:rsid w:val="008067C1"/>
    <w:rsid w:val="00810567"/>
    <w:rsid w:val="008112B1"/>
    <w:rsid w:val="00812D22"/>
    <w:rsid w:val="008155BD"/>
    <w:rsid w:val="00817225"/>
    <w:rsid w:val="00821F4F"/>
    <w:rsid w:val="008248DE"/>
    <w:rsid w:val="008253EB"/>
    <w:rsid w:val="00830AA8"/>
    <w:rsid w:val="00830CD1"/>
    <w:rsid w:val="00831A84"/>
    <w:rsid w:val="00831B07"/>
    <w:rsid w:val="0083407E"/>
    <w:rsid w:val="008405A4"/>
    <w:rsid w:val="0084298E"/>
    <w:rsid w:val="00845A85"/>
    <w:rsid w:val="00846109"/>
    <w:rsid w:val="0085626A"/>
    <w:rsid w:val="00862BE1"/>
    <w:rsid w:val="00862C1F"/>
    <w:rsid w:val="008657B4"/>
    <w:rsid w:val="0087104C"/>
    <w:rsid w:val="008711CB"/>
    <w:rsid w:val="00872A38"/>
    <w:rsid w:val="0087637D"/>
    <w:rsid w:val="00876C74"/>
    <w:rsid w:val="00892F1C"/>
    <w:rsid w:val="00894BE3"/>
    <w:rsid w:val="00895821"/>
    <w:rsid w:val="008976B2"/>
    <w:rsid w:val="008A01C4"/>
    <w:rsid w:val="008A4D81"/>
    <w:rsid w:val="008A7533"/>
    <w:rsid w:val="008A76CC"/>
    <w:rsid w:val="008A7C2D"/>
    <w:rsid w:val="008B1462"/>
    <w:rsid w:val="008B31C8"/>
    <w:rsid w:val="008B71AB"/>
    <w:rsid w:val="008C12A9"/>
    <w:rsid w:val="008C27E7"/>
    <w:rsid w:val="008C316E"/>
    <w:rsid w:val="008C49B6"/>
    <w:rsid w:val="008D5901"/>
    <w:rsid w:val="008E2ABB"/>
    <w:rsid w:val="008E3AA8"/>
    <w:rsid w:val="008F21FB"/>
    <w:rsid w:val="009027BD"/>
    <w:rsid w:val="009064C7"/>
    <w:rsid w:val="00907C5F"/>
    <w:rsid w:val="00911383"/>
    <w:rsid w:val="009149DC"/>
    <w:rsid w:val="0092704E"/>
    <w:rsid w:val="009305E4"/>
    <w:rsid w:val="00932463"/>
    <w:rsid w:val="00942650"/>
    <w:rsid w:val="00945D61"/>
    <w:rsid w:val="009469C0"/>
    <w:rsid w:val="00947059"/>
    <w:rsid w:val="00947736"/>
    <w:rsid w:val="009504C4"/>
    <w:rsid w:val="00952D35"/>
    <w:rsid w:val="009557E7"/>
    <w:rsid w:val="00955870"/>
    <w:rsid w:val="00960123"/>
    <w:rsid w:val="009610EC"/>
    <w:rsid w:val="00962D20"/>
    <w:rsid w:val="00965110"/>
    <w:rsid w:val="00974023"/>
    <w:rsid w:val="0097474C"/>
    <w:rsid w:val="009753E3"/>
    <w:rsid w:val="00984A4B"/>
    <w:rsid w:val="00993A5C"/>
    <w:rsid w:val="00994F18"/>
    <w:rsid w:val="00996A88"/>
    <w:rsid w:val="009A3349"/>
    <w:rsid w:val="009A6149"/>
    <w:rsid w:val="009A67D0"/>
    <w:rsid w:val="009A68F7"/>
    <w:rsid w:val="009C6024"/>
    <w:rsid w:val="009C6326"/>
    <w:rsid w:val="009D1E67"/>
    <w:rsid w:val="009D2E76"/>
    <w:rsid w:val="009D3BE1"/>
    <w:rsid w:val="009D690F"/>
    <w:rsid w:val="009D6A7C"/>
    <w:rsid w:val="009E04BF"/>
    <w:rsid w:val="009E51CF"/>
    <w:rsid w:val="009E5990"/>
    <w:rsid w:val="009E7F61"/>
    <w:rsid w:val="009F0244"/>
    <w:rsid w:val="00A00597"/>
    <w:rsid w:val="00A02BFD"/>
    <w:rsid w:val="00A037E7"/>
    <w:rsid w:val="00A07535"/>
    <w:rsid w:val="00A21DDC"/>
    <w:rsid w:val="00A230B1"/>
    <w:rsid w:val="00A23933"/>
    <w:rsid w:val="00A27425"/>
    <w:rsid w:val="00A27459"/>
    <w:rsid w:val="00A278DA"/>
    <w:rsid w:val="00A3151B"/>
    <w:rsid w:val="00A349FD"/>
    <w:rsid w:val="00A35352"/>
    <w:rsid w:val="00A35C7C"/>
    <w:rsid w:val="00A43CF4"/>
    <w:rsid w:val="00A46B82"/>
    <w:rsid w:val="00A609C9"/>
    <w:rsid w:val="00A63F8A"/>
    <w:rsid w:val="00A74067"/>
    <w:rsid w:val="00A75D8D"/>
    <w:rsid w:val="00A76729"/>
    <w:rsid w:val="00A8555A"/>
    <w:rsid w:val="00A85EFF"/>
    <w:rsid w:val="00A93051"/>
    <w:rsid w:val="00A976EC"/>
    <w:rsid w:val="00AA1042"/>
    <w:rsid w:val="00AA222A"/>
    <w:rsid w:val="00AA3D41"/>
    <w:rsid w:val="00AB39DE"/>
    <w:rsid w:val="00AB3D8D"/>
    <w:rsid w:val="00AB4BFC"/>
    <w:rsid w:val="00AC220B"/>
    <w:rsid w:val="00AC416B"/>
    <w:rsid w:val="00AC42C8"/>
    <w:rsid w:val="00AD1456"/>
    <w:rsid w:val="00AD2370"/>
    <w:rsid w:val="00AD3626"/>
    <w:rsid w:val="00AE355D"/>
    <w:rsid w:val="00AE368A"/>
    <w:rsid w:val="00AE5BBC"/>
    <w:rsid w:val="00AE6FBE"/>
    <w:rsid w:val="00AF079C"/>
    <w:rsid w:val="00AF41FC"/>
    <w:rsid w:val="00AF654F"/>
    <w:rsid w:val="00AF6823"/>
    <w:rsid w:val="00AF762C"/>
    <w:rsid w:val="00B03E18"/>
    <w:rsid w:val="00B04A43"/>
    <w:rsid w:val="00B05458"/>
    <w:rsid w:val="00B1097F"/>
    <w:rsid w:val="00B16088"/>
    <w:rsid w:val="00B163A3"/>
    <w:rsid w:val="00B1735E"/>
    <w:rsid w:val="00B23A77"/>
    <w:rsid w:val="00B23D9C"/>
    <w:rsid w:val="00B26432"/>
    <w:rsid w:val="00B27A40"/>
    <w:rsid w:val="00B325E7"/>
    <w:rsid w:val="00B33213"/>
    <w:rsid w:val="00B34FFA"/>
    <w:rsid w:val="00B42D3F"/>
    <w:rsid w:val="00B4554E"/>
    <w:rsid w:val="00B5065B"/>
    <w:rsid w:val="00B51CD4"/>
    <w:rsid w:val="00B560E2"/>
    <w:rsid w:val="00B57049"/>
    <w:rsid w:val="00B57987"/>
    <w:rsid w:val="00B619D9"/>
    <w:rsid w:val="00B64B49"/>
    <w:rsid w:val="00B71FDF"/>
    <w:rsid w:val="00B7220E"/>
    <w:rsid w:val="00B743B6"/>
    <w:rsid w:val="00B75032"/>
    <w:rsid w:val="00B823C7"/>
    <w:rsid w:val="00B86608"/>
    <w:rsid w:val="00B944DA"/>
    <w:rsid w:val="00B976E3"/>
    <w:rsid w:val="00BA16EB"/>
    <w:rsid w:val="00BA34B2"/>
    <w:rsid w:val="00BA49BF"/>
    <w:rsid w:val="00BA7D7D"/>
    <w:rsid w:val="00BB3C88"/>
    <w:rsid w:val="00BC348D"/>
    <w:rsid w:val="00BC62F8"/>
    <w:rsid w:val="00BE39C0"/>
    <w:rsid w:val="00BE589B"/>
    <w:rsid w:val="00BE6831"/>
    <w:rsid w:val="00BF115C"/>
    <w:rsid w:val="00BF3DE9"/>
    <w:rsid w:val="00BF4340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B37"/>
    <w:rsid w:val="00C35BC9"/>
    <w:rsid w:val="00C438E0"/>
    <w:rsid w:val="00C45CA2"/>
    <w:rsid w:val="00C466F7"/>
    <w:rsid w:val="00C55A3B"/>
    <w:rsid w:val="00C60132"/>
    <w:rsid w:val="00C64822"/>
    <w:rsid w:val="00C71C55"/>
    <w:rsid w:val="00C741CA"/>
    <w:rsid w:val="00C7498D"/>
    <w:rsid w:val="00C809E6"/>
    <w:rsid w:val="00C842E5"/>
    <w:rsid w:val="00C93D60"/>
    <w:rsid w:val="00CA01D0"/>
    <w:rsid w:val="00CA0C1F"/>
    <w:rsid w:val="00CA2840"/>
    <w:rsid w:val="00CA4CA7"/>
    <w:rsid w:val="00CA64A0"/>
    <w:rsid w:val="00CA78D0"/>
    <w:rsid w:val="00CB1772"/>
    <w:rsid w:val="00CC291E"/>
    <w:rsid w:val="00CC3CE8"/>
    <w:rsid w:val="00CC7976"/>
    <w:rsid w:val="00CD6D18"/>
    <w:rsid w:val="00CE059D"/>
    <w:rsid w:val="00CE26AF"/>
    <w:rsid w:val="00CF2DAE"/>
    <w:rsid w:val="00CF2E2F"/>
    <w:rsid w:val="00CF3E29"/>
    <w:rsid w:val="00CF59BB"/>
    <w:rsid w:val="00D027B1"/>
    <w:rsid w:val="00D03849"/>
    <w:rsid w:val="00D0582D"/>
    <w:rsid w:val="00D12533"/>
    <w:rsid w:val="00D12F20"/>
    <w:rsid w:val="00D15EDF"/>
    <w:rsid w:val="00D16156"/>
    <w:rsid w:val="00D24998"/>
    <w:rsid w:val="00D24E20"/>
    <w:rsid w:val="00D271B6"/>
    <w:rsid w:val="00D27C28"/>
    <w:rsid w:val="00D3073A"/>
    <w:rsid w:val="00D32586"/>
    <w:rsid w:val="00D33789"/>
    <w:rsid w:val="00D373A4"/>
    <w:rsid w:val="00D41ACE"/>
    <w:rsid w:val="00D41E7B"/>
    <w:rsid w:val="00D41F9B"/>
    <w:rsid w:val="00D446D7"/>
    <w:rsid w:val="00D44D70"/>
    <w:rsid w:val="00D4506D"/>
    <w:rsid w:val="00D45994"/>
    <w:rsid w:val="00D472A7"/>
    <w:rsid w:val="00D52A67"/>
    <w:rsid w:val="00D53C64"/>
    <w:rsid w:val="00D54D1B"/>
    <w:rsid w:val="00D62284"/>
    <w:rsid w:val="00D64A12"/>
    <w:rsid w:val="00D64ACB"/>
    <w:rsid w:val="00D6664E"/>
    <w:rsid w:val="00D72826"/>
    <w:rsid w:val="00D74BB5"/>
    <w:rsid w:val="00D752C2"/>
    <w:rsid w:val="00D75E97"/>
    <w:rsid w:val="00D75F39"/>
    <w:rsid w:val="00D763AE"/>
    <w:rsid w:val="00D76648"/>
    <w:rsid w:val="00D76705"/>
    <w:rsid w:val="00D806F4"/>
    <w:rsid w:val="00D83E45"/>
    <w:rsid w:val="00D85E63"/>
    <w:rsid w:val="00D90892"/>
    <w:rsid w:val="00D924A4"/>
    <w:rsid w:val="00D926F0"/>
    <w:rsid w:val="00D92839"/>
    <w:rsid w:val="00D9508A"/>
    <w:rsid w:val="00D96A78"/>
    <w:rsid w:val="00D97723"/>
    <w:rsid w:val="00DB727B"/>
    <w:rsid w:val="00DC093B"/>
    <w:rsid w:val="00DC1835"/>
    <w:rsid w:val="00DC5BA8"/>
    <w:rsid w:val="00DC6B49"/>
    <w:rsid w:val="00DC7E63"/>
    <w:rsid w:val="00DD1795"/>
    <w:rsid w:val="00DD4060"/>
    <w:rsid w:val="00DD52E9"/>
    <w:rsid w:val="00DD6CE1"/>
    <w:rsid w:val="00DE1265"/>
    <w:rsid w:val="00DE2E75"/>
    <w:rsid w:val="00DE6246"/>
    <w:rsid w:val="00DF1720"/>
    <w:rsid w:val="00DF2ABB"/>
    <w:rsid w:val="00DF55F9"/>
    <w:rsid w:val="00DF7144"/>
    <w:rsid w:val="00E0055D"/>
    <w:rsid w:val="00E00E32"/>
    <w:rsid w:val="00E056E8"/>
    <w:rsid w:val="00E06329"/>
    <w:rsid w:val="00E06498"/>
    <w:rsid w:val="00E104AF"/>
    <w:rsid w:val="00E11F0F"/>
    <w:rsid w:val="00E23E8F"/>
    <w:rsid w:val="00E243B9"/>
    <w:rsid w:val="00E301FA"/>
    <w:rsid w:val="00E31382"/>
    <w:rsid w:val="00E31641"/>
    <w:rsid w:val="00E35B3D"/>
    <w:rsid w:val="00E37FDA"/>
    <w:rsid w:val="00E4050B"/>
    <w:rsid w:val="00E4093D"/>
    <w:rsid w:val="00E42126"/>
    <w:rsid w:val="00E54220"/>
    <w:rsid w:val="00E57252"/>
    <w:rsid w:val="00E63795"/>
    <w:rsid w:val="00E6576A"/>
    <w:rsid w:val="00E71AAA"/>
    <w:rsid w:val="00E72C8F"/>
    <w:rsid w:val="00E75263"/>
    <w:rsid w:val="00E76DD6"/>
    <w:rsid w:val="00E8670E"/>
    <w:rsid w:val="00E87FA8"/>
    <w:rsid w:val="00E92119"/>
    <w:rsid w:val="00E947C8"/>
    <w:rsid w:val="00EB0306"/>
    <w:rsid w:val="00EB2E0F"/>
    <w:rsid w:val="00EB3AA5"/>
    <w:rsid w:val="00EB3B08"/>
    <w:rsid w:val="00EC2CF8"/>
    <w:rsid w:val="00EC34A6"/>
    <w:rsid w:val="00EC502E"/>
    <w:rsid w:val="00EC72EB"/>
    <w:rsid w:val="00ED34C7"/>
    <w:rsid w:val="00ED775F"/>
    <w:rsid w:val="00EE060B"/>
    <w:rsid w:val="00EF1712"/>
    <w:rsid w:val="00EF1BF5"/>
    <w:rsid w:val="00EF2107"/>
    <w:rsid w:val="00EF5351"/>
    <w:rsid w:val="00EF5BF7"/>
    <w:rsid w:val="00F027AE"/>
    <w:rsid w:val="00F061E3"/>
    <w:rsid w:val="00F07F7C"/>
    <w:rsid w:val="00F15B48"/>
    <w:rsid w:val="00F16FE7"/>
    <w:rsid w:val="00F17E49"/>
    <w:rsid w:val="00F20EFD"/>
    <w:rsid w:val="00F249B0"/>
    <w:rsid w:val="00F256DC"/>
    <w:rsid w:val="00F30741"/>
    <w:rsid w:val="00F33CDD"/>
    <w:rsid w:val="00F36137"/>
    <w:rsid w:val="00F400F3"/>
    <w:rsid w:val="00F43B5D"/>
    <w:rsid w:val="00F44978"/>
    <w:rsid w:val="00F47321"/>
    <w:rsid w:val="00F66F56"/>
    <w:rsid w:val="00F71DE4"/>
    <w:rsid w:val="00F72C4F"/>
    <w:rsid w:val="00F730B0"/>
    <w:rsid w:val="00F74A82"/>
    <w:rsid w:val="00F75BD1"/>
    <w:rsid w:val="00F75BD2"/>
    <w:rsid w:val="00F76B8F"/>
    <w:rsid w:val="00F82B15"/>
    <w:rsid w:val="00F82E21"/>
    <w:rsid w:val="00F8535A"/>
    <w:rsid w:val="00F8641D"/>
    <w:rsid w:val="00F877BF"/>
    <w:rsid w:val="00F931B1"/>
    <w:rsid w:val="00F94D28"/>
    <w:rsid w:val="00F96A7B"/>
    <w:rsid w:val="00FA4C35"/>
    <w:rsid w:val="00FA7C6C"/>
    <w:rsid w:val="00FB01BA"/>
    <w:rsid w:val="00FB0EC6"/>
    <w:rsid w:val="00FB26DB"/>
    <w:rsid w:val="00FB2DCE"/>
    <w:rsid w:val="00FB3560"/>
    <w:rsid w:val="00FB46BD"/>
    <w:rsid w:val="00FB5EC2"/>
    <w:rsid w:val="00FC07F1"/>
    <w:rsid w:val="00FC100D"/>
    <w:rsid w:val="00FC4C3A"/>
    <w:rsid w:val="00FD0720"/>
    <w:rsid w:val="00FD316C"/>
    <w:rsid w:val="00FD4567"/>
    <w:rsid w:val="00FD6E1A"/>
    <w:rsid w:val="00FD7A6B"/>
    <w:rsid w:val="00FE1EC0"/>
    <w:rsid w:val="00FE2171"/>
    <w:rsid w:val="00FE2303"/>
    <w:rsid w:val="00FE2348"/>
    <w:rsid w:val="00FE2741"/>
    <w:rsid w:val="00FE5C84"/>
    <w:rsid w:val="00FF14F5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E0A0F1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FC312-1FE9-4981-91CF-E5476C400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PC-LAB2</cp:lastModifiedBy>
  <cp:revision>3</cp:revision>
  <cp:lastPrinted>2025-11-06T08:38:00Z</cp:lastPrinted>
  <dcterms:created xsi:type="dcterms:W3CDTF">2026-01-05T07:38:00Z</dcterms:created>
  <dcterms:modified xsi:type="dcterms:W3CDTF">2026-01-05T07:46:00Z</dcterms:modified>
</cp:coreProperties>
</file>